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01AE89BE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CB3103">
        <w:rPr>
          <w:b/>
          <w:bCs/>
        </w:rPr>
        <w:t>4</w:t>
      </w:r>
      <w:r w:rsidRPr="00E915CB">
        <w:rPr>
          <w:b/>
          <w:bCs/>
        </w:rPr>
        <w:t xml:space="preserve"> – IT4062</w:t>
      </w:r>
      <w:r w:rsidR="002A3005" w:rsidRPr="00E915CB">
        <w:rPr>
          <w:b/>
          <w:bCs/>
        </w:rPr>
        <w:t xml:space="preserve"> </w:t>
      </w:r>
    </w:p>
    <w:p w14:paraId="751942B7" w14:textId="20A64CE6" w:rsidR="0087098A" w:rsidRPr="00E915CB" w:rsidRDefault="0087098A" w:rsidP="0087098A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65216841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4DA97688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79350EFA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038C8948" w14:textId="77777777" w:rsidR="0087098A" w:rsidRDefault="0087098A" w:rsidP="0087098A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417B3765" w14:textId="77777777" w:rsidR="0087098A" w:rsidRDefault="0087098A" w:rsidP="0087098A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1BA555B6" w:rsidR="00E7329B" w:rsidRPr="00943905" w:rsidRDefault="0088466B" w:rsidP="00590B45">
      <w:pPr>
        <w:pStyle w:val="CM1"/>
        <w:spacing w:line="360" w:lineRule="auto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="00E915CB" w:rsidRPr="00943905">
        <w:rPr>
          <w:b/>
          <w:bCs/>
        </w:rPr>
        <w:t>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dụ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cu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cấp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mạng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UDP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  <w:r w:rsidR="004841DB">
        <w:rPr>
          <w:b/>
          <w:bCs/>
        </w:rPr>
        <w:t xml:space="preserve">, </w:t>
      </w:r>
      <w:proofErr w:type="spellStart"/>
      <w:r w:rsidR="004841DB">
        <w:rPr>
          <w:b/>
          <w:bCs/>
        </w:rPr>
        <w:t>sử</w:t>
      </w:r>
      <w:proofErr w:type="spellEnd"/>
      <w:r w:rsidR="004841DB">
        <w:rPr>
          <w:b/>
          <w:bCs/>
        </w:rPr>
        <w:t xml:space="preserve"> </w:t>
      </w:r>
      <w:proofErr w:type="spellStart"/>
      <w:r w:rsidR="004841DB">
        <w:rPr>
          <w:b/>
          <w:bCs/>
        </w:rPr>
        <w:t>dụng</w:t>
      </w:r>
      <w:proofErr w:type="spellEnd"/>
      <w:r w:rsidR="004841DB">
        <w:rPr>
          <w:b/>
          <w:bCs/>
        </w:rPr>
        <w:t xml:space="preserve"> file </w:t>
      </w:r>
      <w:r w:rsidR="007220C6">
        <w:rPr>
          <w:rFonts w:ascii="Courier New" w:hAnsi="Courier New" w:cs="Courier New"/>
          <w:b/>
          <w:bCs/>
          <w:sz w:val="22"/>
          <w:szCs w:val="22"/>
        </w:rPr>
        <w:t>account.txt</w:t>
      </w:r>
      <w:r w:rsidR="007220C6">
        <w:rPr>
          <w:b/>
          <w:bCs/>
        </w:rPr>
        <w:t xml:space="preserve"> </w:t>
      </w:r>
      <w:r w:rsidR="004841DB">
        <w:rPr>
          <w:b/>
          <w:bCs/>
        </w:rPr>
        <w:t>ở</w:t>
      </w:r>
      <w:r w:rsidR="007220C6">
        <w:rPr>
          <w:b/>
          <w:bCs/>
        </w:rPr>
        <w:t xml:space="preserve"> HW1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14:paraId="3717F428" w14:textId="7CF67F70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client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</w:t>
      </w:r>
      <w:r w:rsidR="005F3157">
        <w:t>username</w:t>
      </w:r>
      <w:r>
        <w:t xml:space="preserve"> </w:t>
      </w:r>
      <w:proofErr w:type="spellStart"/>
      <w:r>
        <w:t>và</w:t>
      </w:r>
      <w:proofErr w:type="spellEnd"/>
      <w:r>
        <w:t xml:space="preserve"> password (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account)</w:t>
      </w:r>
    </w:p>
    <w:p w14:paraId="31A5BBDD" w14:textId="77777777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đúng</w:t>
      </w:r>
      <w:proofErr w:type="spellEnd"/>
      <w:r>
        <w:t xml:space="preserve">: </w:t>
      </w:r>
    </w:p>
    <w:p w14:paraId="0B8075A5" w14:textId="3EDF85D3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account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: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OK</w:t>
      </w:r>
    </w:p>
    <w:p w14:paraId="1371A52E" w14:textId="201DC72C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account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block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gramStart"/>
      <w:r>
        <w:t>activate:</w:t>
      </w:r>
      <w:proofErr w:type="gramEnd"/>
      <w:r>
        <w:t xml:space="preserve">  account not ready</w:t>
      </w:r>
    </w:p>
    <w:p w14:paraId="4738CD17" w14:textId="565226EE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sai</w:t>
      </w:r>
      <w:proofErr w:type="spellEnd"/>
      <w:r>
        <w:t>: not OK</w:t>
      </w:r>
    </w:p>
    <w:p w14:paraId="28AC5214" w14:textId="0DCBBA8A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r>
        <w:t xml:space="preserve">Sai 3 </w:t>
      </w:r>
      <w:proofErr w:type="spellStart"/>
      <w:r>
        <w:t>lần</w:t>
      </w:r>
      <w:proofErr w:type="spellEnd"/>
      <w:r>
        <w:t>: block account</w:t>
      </w:r>
    </w:p>
    <w:p w14:paraId="3B8D855D" w14:textId="77777777" w:rsidR="004841DB" w:rsidRDefault="004841DB" w:rsidP="004841DB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: </w:t>
      </w:r>
    </w:p>
    <w:p w14:paraId="4E1D9FFB" w14:textId="7FAD0A29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password</w:t>
      </w:r>
      <w:r w:rsidR="00760AF1">
        <w:t xml:space="preserve"> </w:t>
      </w:r>
      <w:proofErr w:type="spellStart"/>
      <w:r w:rsidR="00760AF1">
        <w:t>từ</w:t>
      </w:r>
      <w:proofErr w:type="spellEnd"/>
      <w:r w:rsidR="00760AF1">
        <w:t xml:space="preserve"> client (</w:t>
      </w:r>
      <w:proofErr w:type="spellStart"/>
      <w:r w:rsidR="00760AF1">
        <w:t>bất</w:t>
      </w:r>
      <w:proofErr w:type="spellEnd"/>
      <w:r w:rsidR="00760AF1">
        <w:t xml:space="preserve"> </w:t>
      </w:r>
      <w:proofErr w:type="spellStart"/>
      <w:r w:rsidR="00760AF1">
        <w:t>kỳ</w:t>
      </w:r>
      <w:proofErr w:type="spellEnd"/>
      <w:r w:rsidR="00760AF1">
        <w:t xml:space="preserve"> 1 </w:t>
      </w:r>
      <w:proofErr w:type="spellStart"/>
      <w:r w:rsidR="00760AF1">
        <w:t>xâu</w:t>
      </w:r>
      <w:proofErr w:type="spellEnd"/>
      <w:r w:rsidR="00760AF1">
        <w:t xml:space="preserve"> </w:t>
      </w:r>
      <w:proofErr w:type="spellStart"/>
      <w:r w:rsidR="00760AF1">
        <w:t>nào</w:t>
      </w:r>
      <w:proofErr w:type="spellEnd"/>
      <w:r w:rsidR="00760AF1">
        <w:t xml:space="preserve"> </w:t>
      </w:r>
      <w:proofErr w:type="spellStart"/>
      <w:r w:rsidR="00760AF1">
        <w:t>khác</w:t>
      </w:r>
      <w:proofErr w:type="spellEnd"/>
      <w:r w:rsidR="00760AF1">
        <w:t xml:space="preserve"> </w:t>
      </w:r>
      <w:proofErr w:type="spellStart"/>
      <w:r w:rsidR="00760AF1">
        <w:t>xâu</w:t>
      </w:r>
      <w:proofErr w:type="spellEnd"/>
      <w:r w:rsidR="00760AF1">
        <w:t xml:space="preserve"> “bye”)</w:t>
      </w:r>
    </w:p>
    <w:p w14:paraId="1392F45C" w14:textId="77777777" w:rsidR="004841DB" w:rsidRDefault="004841DB" w:rsidP="004841DB">
      <w:pPr>
        <w:pStyle w:val="Default"/>
        <w:numPr>
          <w:ilvl w:val="2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mới</w:t>
      </w:r>
      <w:proofErr w:type="spellEnd"/>
      <w:r>
        <w:t xml:space="preserve">: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r>
        <w:sym w:font="Wingdings" w:char="F0E0"/>
      </w:r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7651D511" w14:textId="46E76D3E" w:rsidR="004841DB" w:rsidRDefault="004841DB" w:rsidP="004841DB">
      <w:pPr>
        <w:pStyle w:val="Default"/>
        <w:numPr>
          <w:ilvl w:val="3"/>
          <w:numId w:val="3"/>
        </w:numPr>
        <w:spacing w:line="360" w:lineRule="auto"/>
      </w:pPr>
      <w:r>
        <w:t xml:space="preserve">Password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,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: </w:t>
      </w:r>
      <w:proofErr w:type="spellStart"/>
      <w:r>
        <w:t>hai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,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756C502" w14:textId="0EF0124F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signout</w:t>
      </w:r>
      <w:proofErr w:type="spellEnd"/>
      <w:r>
        <w:t xml:space="preserve">: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“bye” </w:t>
      </w:r>
      <w:proofErr w:type="spellStart"/>
      <w:r>
        <w:t>từ</w:t>
      </w:r>
      <w:proofErr w:type="spellEnd"/>
      <w:r>
        <w:t xml:space="preserve"> client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lastRenderedPageBreak/>
        <w:t>Phía</w:t>
      </w:r>
      <w:proofErr w:type="spellEnd"/>
      <w:r>
        <w:rPr>
          <w:u w:val="single"/>
        </w:rPr>
        <w:t xml:space="preserve">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14:paraId="7C7895A6" w14:textId="4AC3846A" w:rsidR="00760AF1" w:rsidRDefault="007842DD" w:rsidP="00590B45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14:paraId="6202BB23" w14:textId="5E87FBE8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proofErr w:type="spellStart"/>
      <w:r w:rsidRPr="007842DD">
        <w:t>phép</w:t>
      </w:r>
      <w:proofErr w:type="spellEnd"/>
      <w:r w:rsidRPr="007842DD">
        <w:t xml:space="preserve"> </w:t>
      </w:r>
      <w:proofErr w:type="spellStart"/>
      <w:r w:rsidRPr="007842DD">
        <w:t>người</w:t>
      </w:r>
      <w:proofErr w:type="spellEnd"/>
      <w:r w:rsidRPr="007842DD">
        <w:t xml:space="preserve"> </w:t>
      </w:r>
      <w:proofErr w:type="spellStart"/>
      <w:r w:rsidRPr="007842DD">
        <w:t>dùng</w:t>
      </w:r>
      <w:proofErr w:type="spellEnd"/>
      <w:r w:rsidR="00760AF1">
        <w:t xml:space="preserve"> </w:t>
      </w:r>
      <w:proofErr w:type="spellStart"/>
      <w:r w:rsidR="00760AF1">
        <w:t>nhập</w:t>
      </w:r>
      <w:proofErr w:type="spellEnd"/>
      <w:r w:rsidRPr="007842DD">
        <w:t xml:space="preserve"> </w:t>
      </w:r>
      <w:r w:rsidR="004841DB">
        <w:t xml:space="preserve">account, password, </w:t>
      </w:r>
      <w:proofErr w:type="spellStart"/>
      <w:r w:rsidR="004841DB">
        <w:t>và</w:t>
      </w:r>
      <w:proofErr w:type="spellEnd"/>
      <w:r w:rsidR="004841DB">
        <w:t xml:space="preserve"> password </w:t>
      </w:r>
      <w:proofErr w:type="spellStart"/>
      <w:r w:rsidR="004841DB">
        <w:t>mới</w:t>
      </w:r>
      <w:proofErr w:type="spellEnd"/>
      <w:r w:rsidRPr="007842DD">
        <w:t xml:space="preserve"> </w:t>
      </w:r>
      <w:proofErr w:type="spellStart"/>
      <w:r w:rsidRPr="007842DD">
        <w:t>từ</w:t>
      </w:r>
      <w:proofErr w:type="spellEnd"/>
      <w:r w:rsidRPr="007842DD">
        <w:t xml:space="preserve"> </w:t>
      </w:r>
      <w:proofErr w:type="spellStart"/>
      <w:r w:rsidRPr="007842DD">
        <w:t>bàn</w:t>
      </w:r>
      <w:proofErr w:type="spellEnd"/>
      <w:r w:rsidRPr="007842DD">
        <w:t xml:space="preserve"> </w:t>
      </w:r>
      <w:proofErr w:type="spellStart"/>
      <w:r w:rsidRPr="007842DD">
        <w:t>phím</w:t>
      </w:r>
      <w:proofErr w:type="spellEnd"/>
      <w:r w:rsidRPr="007842DD">
        <w:t xml:space="preserve">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gửi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server</w:t>
      </w:r>
    </w:p>
    <w:p w14:paraId="7F1C79EE" w14:textId="5CAE6655" w:rsid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Nhận</w:t>
      </w:r>
      <w:proofErr w:type="spellEnd"/>
      <w:r w:rsidRPr="007842DD">
        <w:t xml:space="preserve">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quả</w:t>
      </w:r>
      <w:proofErr w:type="spellEnd"/>
      <w:r w:rsidRPr="007842DD">
        <w:t xml:space="preserve"> </w:t>
      </w:r>
      <w:proofErr w:type="spellStart"/>
      <w:r w:rsidR="00CB3103">
        <w:t>của</w:t>
      </w:r>
      <w:proofErr w:type="spellEnd"/>
      <w:r w:rsidR="00CB3103">
        <w:t xml:space="preserve"> client </w:t>
      </w:r>
      <w:proofErr w:type="spellStart"/>
      <w:r w:rsidR="00CB3103">
        <w:t>khác</w:t>
      </w:r>
      <w:proofErr w:type="spellEnd"/>
      <w:r w:rsidR="00CB3103">
        <w:t xml:space="preserve"> </w:t>
      </w:r>
      <w:proofErr w:type="spellStart"/>
      <w:r w:rsidRPr="007842DD">
        <w:t>từ</w:t>
      </w:r>
      <w:proofErr w:type="spellEnd"/>
      <w:r w:rsidRPr="007842DD">
        <w:t xml:space="preserve"> server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hiể</w:t>
      </w:r>
      <w:r w:rsidR="00CB3103">
        <w:t>n</w:t>
      </w:r>
      <w:proofErr w:type="spellEnd"/>
      <w:r w:rsidR="00CB3103">
        <w:t xml:space="preserve"> </w:t>
      </w:r>
      <w:proofErr w:type="spellStart"/>
      <w:r w:rsidR="00CB3103">
        <w:t>thị</w:t>
      </w:r>
      <w:proofErr w:type="spellEnd"/>
    </w:p>
    <w:p w14:paraId="0E0EBEC6" w14:textId="7F5D4506" w:rsidR="00E915CB" w:rsidRPr="004841DB" w:rsidRDefault="007842DD" w:rsidP="004841DB">
      <w:pPr>
        <w:pStyle w:val="Default"/>
        <w:numPr>
          <w:ilvl w:val="0"/>
          <w:numId w:val="4"/>
        </w:numPr>
        <w:spacing w:line="360" w:lineRule="auto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rỗng</w:t>
      </w:r>
      <w:proofErr w:type="spellEnd"/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 xml:space="preserve">Lưu </w:t>
      </w:r>
      <w:proofErr w:type="gramStart"/>
      <w:r w:rsidRPr="00590B45">
        <w:rPr>
          <w:i/>
          <w:iCs/>
        </w:rPr>
        <w:t>ý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dịch</w:t>
      </w:r>
      <w:proofErr w:type="spellEnd"/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là</w:t>
      </w:r>
      <w:proofErr w:type="spellEnd"/>
      <w:r w:rsidR="007842DD" w:rsidRPr="00590B45">
        <w:rPr>
          <w:i/>
          <w:iCs/>
        </w:rPr>
        <w:t xml:space="preserve"> server </w:t>
      </w:r>
      <w:proofErr w:type="spellStart"/>
      <w:r w:rsidR="007842DD" w:rsidRPr="00590B45">
        <w:rPr>
          <w:i/>
          <w:iCs/>
        </w:rPr>
        <w:t>và</w:t>
      </w:r>
      <w:proofErr w:type="spellEnd"/>
      <w:r w:rsidR="007842DD" w:rsidRPr="00590B45">
        <w:rPr>
          <w:i/>
          <w:iCs/>
        </w:rPr>
        <w:t xml:space="preserve"> client</w:t>
      </w:r>
    </w:p>
    <w:p w14:paraId="719F0956" w14:textId="278E70B4" w:rsidR="00CB3103" w:rsidRDefault="00CB3103" w:rsidP="00CB3103">
      <w:pPr>
        <w:pStyle w:val="Default"/>
      </w:pPr>
    </w:p>
    <w:p w14:paraId="48195D36" w14:textId="7438393F" w:rsidR="00760AF1" w:rsidRDefault="00760AF1" w:rsidP="00CB3103">
      <w:pPr>
        <w:pStyle w:val="Default"/>
      </w:pP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file:</w:t>
      </w:r>
    </w:p>
    <w:p w14:paraId="0EC162EB" w14:textId="2BFC8A05" w:rsidR="00760AF1" w:rsidRDefault="00760AF1" w:rsidP="00760AF1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r>
        <w:rPr>
          <w:rFonts w:ascii="Courier New" w:hAnsi="Courier New" w:cs="Courier New"/>
          <w:color w:val="auto"/>
          <w:sz w:val="22"/>
          <w:szCs w:val="22"/>
        </w:rPr>
        <w:t>hust</w:t>
      </w:r>
      <w:proofErr w:type="spellEnd"/>
      <w:r>
        <w:rPr>
          <w:rFonts w:ascii="Courier New" w:hAnsi="Courier New" w:cs="Courier New"/>
          <w:color w:val="auto"/>
          <w:sz w:val="22"/>
          <w:szCs w:val="22"/>
        </w:rPr>
        <w:t xml:space="preserve"> hust123 1</w:t>
      </w:r>
    </w:p>
    <w:p w14:paraId="1247A195" w14:textId="690B21E6" w:rsidR="00760AF1" w:rsidRDefault="00760AF1" w:rsidP="00760AF1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r>
        <w:rPr>
          <w:rFonts w:ascii="Courier New" w:hAnsi="Courier New" w:cs="Courier New"/>
          <w:color w:val="auto"/>
          <w:sz w:val="22"/>
          <w:szCs w:val="22"/>
        </w:rPr>
        <w:t>soict</w:t>
      </w:r>
      <w:proofErr w:type="spellEnd"/>
      <w:r>
        <w:rPr>
          <w:rFonts w:ascii="Courier New" w:hAnsi="Courier New" w:cs="Courier New"/>
          <w:color w:val="auto"/>
          <w:sz w:val="22"/>
          <w:szCs w:val="22"/>
        </w:rPr>
        <w:t xml:space="preserve"> soict123 0</w:t>
      </w:r>
    </w:p>
    <w:p w14:paraId="2BF91C5A" w14:textId="77777777" w:rsidR="00760AF1" w:rsidRDefault="00760AF1" w:rsidP="00CB3103">
      <w:pPr>
        <w:pStyle w:val="Default"/>
      </w:pPr>
    </w:p>
    <w:p w14:paraId="717FD1ED" w14:textId="7E844DAA" w:rsidR="00760AF1" w:rsidRDefault="00760AF1" w:rsidP="00CB3103">
      <w:pPr>
        <w:pStyle w:val="Default"/>
      </w:pP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34A462C7" w14:textId="2B03906D" w:rsidR="00760AF1" w:rsidRPr="00CB3103" w:rsidRDefault="00760AF1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6"/>
        <w:gridCol w:w="3317"/>
        <w:gridCol w:w="3207"/>
      </w:tblGrid>
      <w:tr w:rsidR="00760AF1" w14:paraId="75309DAB" w14:textId="77777777" w:rsidTr="00ED1BC6">
        <w:tc>
          <w:tcPr>
            <w:tcW w:w="6143" w:type="dxa"/>
            <w:gridSpan w:val="2"/>
          </w:tcPr>
          <w:p w14:paraId="2D292656" w14:textId="27BFEB67" w:rsidR="00760AF1" w:rsidRPr="00E915CB" w:rsidRDefault="00760AF1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Input scenario</w:t>
            </w:r>
          </w:p>
        </w:tc>
        <w:tc>
          <w:tcPr>
            <w:tcW w:w="3207" w:type="dxa"/>
          </w:tcPr>
          <w:p w14:paraId="1EB086D0" w14:textId="1D7599DD" w:rsidR="00760AF1" w:rsidRPr="00E915CB" w:rsidRDefault="00760AF1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760AF1" w14:paraId="77DD5519" w14:textId="77777777" w:rsidTr="00DD374D">
        <w:tc>
          <w:tcPr>
            <w:tcW w:w="9350" w:type="dxa"/>
            <w:gridSpan w:val="3"/>
          </w:tcPr>
          <w:p w14:paraId="43B0FCC1" w14:textId="4B1D98E0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rước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</w:p>
        </w:tc>
      </w:tr>
      <w:tr w:rsidR="00760AF1" w14:paraId="2792EF4A" w14:textId="77777777" w:rsidTr="00760AF1">
        <w:tc>
          <w:tcPr>
            <w:tcW w:w="2826" w:type="dxa"/>
          </w:tcPr>
          <w:p w14:paraId="6CAFA8C7" w14:textId="0A1A0CBF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)</w:t>
            </w:r>
          </w:p>
        </w:tc>
        <w:tc>
          <w:tcPr>
            <w:tcW w:w="3317" w:type="dxa"/>
          </w:tcPr>
          <w:p w14:paraId="7EB578C0" w14:textId="3B0C94A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12E64933" w14:textId="10D7E287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Insert password</w:t>
            </w:r>
          </w:p>
        </w:tc>
      </w:tr>
      <w:tr w:rsidR="00760AF1" w14:paraId="351CEB04" w14:textId="77777777" w:rsidTr="00760AF1">
        <w:tc>
          <w:tcPr>
            <w:tcW w:w="2826" w:type="dxa"/>
          </w:tcPr>
          <w:p w14:paraId="2CDC44CA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535DF6B2" w14:textId="29EAB98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3</w:t>
            </w:r>
          </w:p>
        </w:tc>
        <w:tc>
          <w:tcPr>
            <w:tcW w:w="3207" w:type="dxa"/>
          </w:tcPr>
          <w:p w14:paraId="56CDED7E" w14:textId="637617C9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OK</w:t>
            </w:r>
          </w:p>
        </w:tc>
      </w:tr>
      <w:tr w:rsidR="00760AF1" w14:paraId="40563B8D" w14:textId="77777777" w:rsidTr="00760AF1">
        <w:tc>
          <w:tcPr>
            <w:tcW w:w="2826" w:type="dxa"/>
          </w:tcPr>
          <w:p w14:paraId="704048C0" w14:textId="2BB7A45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2) </w:t>
            </w:r>
          </w:p>
        </w:tc>
        <w:tc>
          <w:tcPr>
            <w:tcW w:w="3317" w:type="dxa"/>
          </w:tcPr>
          <w:p w14:paraId="042C48EA" w14:textId="1902B40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31F5DE19" w14:textId="616BBFE7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Insert password</w:t>
            </w:r>
          </w:p>
        </w:tc>
      </w:tr>
      <w:tr w:rsidR="00760AF1" w14:paraId="4190B49B" w14:textId="77777777" w:rsidTr="00760AF1">
        <w:tc>
          <w:tcPr>
            <w:tcW w:w="2826" w:type="dxa"/>
          </w:tcPr>
          <w:p w14:paraId="56CDEBF7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34E24569" w14:textId="6A5E4528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</w:t>
            </w:r>
          </w:p>
        </w:tc>
        <w:tc>
          <w:tcPr>
            <w:tcW w:w="3207" w:type="dxa"/>
          </w:tcPr>
          <w:p w14:paraId="678DAF73" w14:textId="4DDEC78D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Not OK</w:t>
            </w:r>
          </w:p>
        </w:tc>
      </w:tr>
      <w:tr w:rsidR="00760AF1" w14:paraId="33DD86ED" w14:textId="77777777" w:rsidTr="00760AF1">
        <w:tc>
          <w:tcPr>
            <w:tcW w:w="2826" w:type="dxa"/>
          </w:tcPr>
          <w:p w14:paraId="7C6D591C" w14:textId="17DFC14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3)(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sai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3 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lần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>)</w:t>
            </w:r>
          </w:p>
        </w:tc>
        <w:tc>
          <w:tcPr>
            <w:tcW w:w="3317" w:type="dxa"/>
          </w:tcPr>
          <w:p w14:paraId="7C073D74" w14:textId="42DEE1FC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3CCD87BF" w14:textId="305E5C4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Inser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password</w:t>
            </w:r>
          </w:p>
        </w:tc>
      </w:tr>
      <w:tr w:rsidR="00760AF1" w14:paraId="2E28BB6D" w14:textId="77777777" w:rsidTr="00760AF1">
        <w:tc>
          <w:tcPr>
            <w:tcW w:w="2826" w:type="dxa"/>
          </w:tcPr>
          <w:p w14:paraId="03B48B99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405C0D07" w14:textId="677306F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</w:t>
            </w:r>
          </w:p>
        </w:tc>
        <w:tc>
          <w:tcPr>
            <w:tcW w:w="3207" w:type="dxa"/>
          </w:tcPr>
          <w:p w14:paraId="266C91F9" w14:textId="729C470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ccount is blocked</w:t>
            </w:r>
          </w:p>
        </w:tc>
      </w:tr>
      <w:tr w:rsidR="00760AF1" w14:paraId="72DFC5F6" w14:textId="77777777" w:rsidTr="00760AF1">
        <w:tc>
          <w:tcPr>
            <w:tcW w:w="2826" w:type="dxa"/>
          </w:tcPr>
          <w:p w14:paraId="5247B4C2" w14:textId="6E0B365F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4)</w:t>
            </w:r>
          </w:p>
        </w:tc>
        <w:tc>
          <w:tcPr>
            <w:tcW w:w="3317" w:type="dxa"/>
          </w:tcPr>
          <w:p w14:paraId="47FD778D" w14:textId="32E939AE" w:rsidR="00760AF1" w:rsidRPr="00760AF1" w:rsidRDefault="00760AF1" w:rsidP="00760AF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soict</w:t>
            </w:r>
            <w:proofErr w:type="spellEnd"/>
          </w:p>
        </w:tc>
        <w:tc>
          <w:tcPr>
            <w:tcW w:w="3207" w:type="dxa"/>
          </w:tcPr>
          <w:p w14:paraId="61E03F0D" w14:textId="0DCE7F5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Inser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password</w:t>
            </w:r>
          </w:p>
        </w:tc>
      </w:tr>
      <w:tr w:rsidR="00760AF1" w14:paraId="08B62F48" w14:textId="77777777" w:rsidTr="00760AF1">
        <w:tc>
          <w:tcPr>
            <w:tcW w:w="2826" w:type="dxa"/>
          </w:tcPr>
          <w:p w14:paraId="2D7E87A7" w14:textId="77777777" w:rsid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6A26DA59" w14:textId="32EFE3C5" w:rsidR="00760AF1" w:rsidRPr="00760AF1" w:rsidRDefault="00760AF1" w:rsidP="00760AF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Soict123</w:t>
            </w:r>
          </w:p>
        </w:tc>
        <w:tc>
          <w:tcPr>
            <w:tcW w:w="3207" w:type="dxa"/>
          </w:tcPr>
          <w:p w14:paraId="6F938084" w14:textId="1E42DFB9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ccount not ready</w:t>
            </w:r>
          </w:p>
        </w:tc>
      </w:tr>
      <w:tr w:rsidR="00760AF1" w14:paraId="7FB3E384" w14:textId="77777777" w:rsidTr="002650D0">
        <w:tc>
          <w:tcPr>
            <w:tcW w:w="9350" w:type="dxa"/>
            <w:gridSpan w:val="3"/>
          </w:tcPr>
          <w:p w14:paraId="78A8D302" w14:textId="57A083E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Sau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(output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là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OK):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ví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dụ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account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là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</w:tr>
      <w:tr w:rsidR="00760AF1" w14:paraId="21BB59D0" w14:textId="77777777" w:rsidTr="00760AF1">
        <w:tc>
          <w:tcPr>
            <w:tcW w:w="2826" w:type="dxa"/>
          </w:tcPr>
          <w:p w14:paraId="09639B67" w14:textId="3159DB4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1) </w:t>
            </w:r>
          </w:p>
        </w:tc>
        <w:tc>
          <w:tcPr>
            <w:tcW w:w="3317" w:type="dxa"/>
          </w:tcPr>
          <w:p w14:paraId="651DAD98" w14:textId="23EE55F0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a2b3cd</w:t>
            </w:r>
          </w:p>
        </w:tc>
        <w:tc>
          <w:tcPr>
            <w:tcW w:w="3207" w:type="dxa"/>
          </w:tcPr>
          <w:p w14:paraId="4B33F97C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  <w:p w14:paraId="3E997F74" w14:textId="546FE69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</w:tr>
      <w:tr w:rsidR="00760AF1" w14:paraId="0A599084" w14:textId="77777777" w:rsidTr="00760AF1">
        <w:tc>
          <w:tcPr>
            <w:tcW w:w="2826" w:type="dxa"/>
          </w:tcPr>
          <w:p w14:paraId="01FB65FB" w14:textId="6E1C3A9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2)</w:t>
            </w:r>
          </w:p>
        </w:tc>
        <w:tc>
          <w:tcPr>
            <w:tcW w:w="3317" w:type="dxa"/>
          </w:tcPr>
          <w:p w14:paraId="2B713DC8" w14:textId="13F39081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</w:tc>
        <w:tc>
          <w:tcPr>
            <w:tcW w:w="3207" w:type="dxa"/>
          </w:tcPr>
          <w:p w14:paraId="325BE47E" w14:textId="7230996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</w:tc>
      </w:tr>
      <w:tr w:rsidR="00760AF1" w14:paraId="641A7419" w14:textId="77777777" w:rsidTr="00760AF1">
        <w:tc>
          <w:tcPr>
            <w:tcW w:w="2826" w:type="dxa"/>
          </w:tcPr>
          <w:p w14:paraId="765D6C48" w14:textId="414F571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3)</w:t>
            </w:r>
          </w:p>
        </w:tc>
        <w:tc>
          <w:tcPr>
            <w:tcW w:w="3317" w:type="dxa"/>
          </w:tcPr>
          <w:p w14:paraId="2909CA28" w14:textId="2483FBB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  <w:tc>
          <w:tcPr>
            <w:tcW w:w="3207" w:type="dxa"/>
          </w:tcPr>
          <w:p w14:paraId="779D2ED4" w14:textId="1B97664D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</w:tr>
      <w:tr w:rsidR="00760AF1" w14:paraId="70CBA06E" w14:textId="77777777" w:rsidTr="00760AF1">
        <w:tc>
          <w:tcPr>
            <w:tcW w:w="2826" w:type="dxa"/>
          </w:tcPr>
          <w:p w14:paraId="773E0440" w14:textId="11B97181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4)</w:t>
            </w:r>
          </w:p>
        </w:tc>
        <w:tc>
          <w:tcPr>
            <w:tcW w:w="3317" w:type="dxa"/>
          </w:tcPr>
          <w:p w14:paraId="65E4D14D" w14:textId="7910093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b15CD$</w:t>
            </w:r>
          </w:p>
        </w:tc>
        <w:tc>
          <w:tcPr>
            <w:tcW w:w="3207" w:type="dxa"/>
          </w:tcPr>
          <w:p w14:paraId="163E583C" w14:textId="59AB375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Error</w:t>
            </w:r>
          </w:p>
        </w:tc>
      </w:tr>
      <w:tr w:rsidR="00760AF1" w14:paraId="5C9A9866" w14:textId="77777777" w:rsidTr="00760AF1">
        <w:tc>
          <w:tcPr>
            <w:tcW w:w="2826" w:type="dxa"/>
          </w:tcPr>
          <w:p w14:paraId="70743C4A" w14:textId="62268830" w:rsid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5)</w:t>
            </w:r>
          </w:p>
        </w:tc>
        <w:tc>
          <w:tcPr>
            <w:tcW w:w="3317" w:type="dxa"/>
          </w:tcPr>
          <w:p w14:paraId="3639C830" w14:textId="77C818F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bye</w:t>
            </w:r>
          </w:p>
        </w:tc>
        <w:tc>
          <w:tcPr>
            <w:tcW w:w="3207" w:type="dxa"/>
          </w:tcPr>
          <w:p w14:paraId="61C1A317" w14:textId="5F6444B6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Goodbye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651F5"/>
    <w:multiLevelType w:val="hybridMultilevel"/>
    <w:tmpl w:val="78CEF0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1935278">
    <w:abstractNumId w:val="2"/>
  </w:num>
  <w:num w:numId="2" w16cid:durableId="1736274215">
    <w:abstractNumId w:val="1"/>
  </w:num>
  <w:num w:numId="3" w16cid:durableId="1303121414">
    <w:abstractNumId w:val="3"/>
  </w:num>
  <w:num w:numId="4" w16cid:durableId="1299383551">
    <w:abstractNumId w:val="0"/>
  </w:num>
  <w:num w:numId="5" w16cid:durableId="1354166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AyMzExtjQzNDZQ0lEKTi0uzszPAykwqwUAMh4W0SwAAAA="/>
  </w:docVars>
  <w:rsids>
    <w:rsidRoot w:val="00E7329B"/>
    <w:rsid w:val="002A3005"/>
    <w:rsid w:val="002D78BF"/>
    <w:rsid w:val="003A06D2"/>
    <w:rsid w:val="00470E1E"/>
    <w:rsid w:val="004841DB"/>
    <w:rsid w:val="00577F46"/>
    <w:rsid w:val="00590B45"/>
    <w:rsid w:val="005F3157"/>
    <w:rsid w:val="007220C6"/>
    <w:rsid w:val="00760AF1"/>
    <w:rsid w:val="007842DD"/>
    <w:rsid w:val="007A7B10"/>
    <w:rsid w:val="0087098A"/>
    <w:rsid w:val="0088466B"/>
    <w:rsid w:val="008D4D7A"/>
    <w:rsid w:val="00943905"/>
    <w:rsid w:val="00CB3103"/>
    <w:rsid w:val="00D11B51"/>
    <w:rsid w:val="00D34E23"/>
    <w:rsid w:val="00D93005"/>
    <w:rsid w:val="00D955A4"/>
    <w:rsid w:val="00DC2A23"/>
    <w:rsid w:val="00E7329B"/>
    <w:rsid w:val="00E915CB"/>
    <w:rsid w:val="00F65295"/>
    <w:rsid w:val="00F71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F10277-0E76-4E44-A8CD-53B547086649}"/>
</file>

<file path=customXml/itemProps2.xml><?xml version="1.0" encoding="utf-8"?>
<ds:datastoreItem xmlns:ds="http://schemas.openxmlformats.org/officeDocument/2006/customXml" ds:itemID="{6C4EF388-42FC-42E3-8582-51B79FC9741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0</cp:revision>
  <dcterms:created xsi:type="dcterms:W3CDTF">2020-10-04T13:35:00Z</dcterms:created>
  <dcterms:modified xsi:type="dcterms:W3CDTF">2023-04-21T01:13:00Z</dcterms:modified>
</cp:coreProperties>
</file>